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06528E97" w:rsidR="00E43C36" w:rsidRPr="00171A6E" w:rsidRDefault="00555743" w:rsidP="008E7784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71A6E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E4B1C2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171A6E">
        <w:rPr>
          <w:rFonts w:asciiTheme="majorBidi" w:hAnsiTheme="majorBidi" w:cstheme="majorBidi"/>
          <w:b/>
          <w:bCs/>
          <w:sz w:val="24"/>
          <w:szCs w:val="24"/>
        </w:rPr>
        <w:t xml:space="preserve">Course </w:t>
      </w:r>
      <w:r w:rsidR="000305AD" w:rsidRPr="00171A6E">
        <w:rPr>
          <w:rFonts w:asciiTheme="majorBidi" w:hAnsiTheme="majorBidi" w:cstheme="majorBidi"/>
          <w:b/>
          <w:bCs/>
          <w:sz w:val="24"/>
          <w:szCs w:val="24"/>
        </w:rPr>
        <w:t xml:space="preserve">Specification for </w:t>
      </w:r>
      <w:r w:rsidR="00B3529D" w:rsidRPr="00171A6E">
        <w:rPr>
          <w:rFonts w:asciiTheme="majorBidi" w:hAnsiTheme="majorBidi" w:cstheme="majorBidi"/>
          <w:b/>
          <w:bCs/>
          <w:sz w:val="24"/>
          <w:szCs w:val="24"/>
        </w:rPr>
        <w:t>Computer Assisted Language Learning (</w:t>
      </w:r>
      <w:r w:rsidR="00960D13" w:rsidRPr="00171A6E">
        <w:rPr>
          <w:rFonts w:asciiTheme="majorBidi" w:hAnsiTheme="majorBidi" w:cstheme="majorBidi"/>
          <w:b/>
          <w:bCs/>
          <w:sz w:val="24"/>
          <w:szCs w:val="24"/>
        </w:rPr>
        <w:t>CALL</w:t>
      </w:r>
      <w:r w:rsidR="00B3529D" w:rsidRPr="00171A6E">
        <w:rPr>
          <w:rFonts w:asciiTheme="majorBidi" w:hAnsiTheme="majorBidi" w:cstheme="majorBidi"/>
          <w:b/>
          <w:bCs/>
          <w:sz w:val="24"/>
          <w:szCs w:val="24"/>
        </w:rPr>
        <w:t>)</w:t>
      </w:r>
      <w:r w:rsidR="00960D13" w:rsidRPr="00171A6E">
        <w:rPr>
          <w:rFonts w:asciiTheme="majorBidi" w:hAnsiTheme="majorBidi" w:cstheme="majorBidi"/>
          <w:b/>
          <w:bCs/>
          <w:sz w:val="24"/>
          <w:szCs w:val="24"/>
        </w:rPr>
        <w:t xml:space="preserve"> 2</w:t>
      </w:r>
    </w:p>
    <w:tbl>
      <w:tblPr>
        <w:tblStyle w:val="a3"/>
        <w:tblW w:w="9990" w:type="dxa"/>
        <w:tblInd w:w="-5" w:type="dxa"/>
        <w:tblLook w:val="04A0" w:firstRow="1" w:lastRow="0" w:firstColumn="1" w:lastColumn="0" w:noHBand="0" w:noVBand="1"/>
      </w:tblPr>
      <w:tblGrid>
        <w:gridCol w:w="2245"/>
        <w:gridCol w:w="4145"/>
        <w:gridCol w:w="1980"/>
        <w:gridCol w:w="1620"/>
      </w:tblGrid>
      <w:tr w:rsidR="00E43C36" w:rsidRPr="00171A6E" w14:paraId="0E830A3B" w14:textId="77777777" w:rsidTr="0016260B">
        <w:tc>
          <w:tcPr>
            <w:tcW w:w="2245" w:type="dxa"/>
            <w:shd w:val="clear" w:color="auto" w:fill="E2EFD9" w:themeFill="accent6" w:themeFillTint="33"/>
          </w:tcPr>
          <w:p w14:paraId="77480CAE" w14:textId="77777777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745" w:type="dxa"/>
            <w:gridSpan w:val="3"/>
          </w:tcPr>
          <w:p w14:paraId="221B5B1C" w14:textId="0DB2F2EC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171A6E" w14:paraId="1089ED3E" w14:textId="77777777" w:rsidTr="0016260B">
        <w:tc>
          <w:tcPr>
            <w:tcW w:w="2245" w:type="dxa"/>
            <w:shd w:val="clear" w:color="auto" w:fill="E2EFD9" w:themeFill="accent6" w:themeFillTint="33"/>
          </w:tcPr>
          <w:p w14:paraId="542C30BB" w14:textId="77777777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745" w:type="dxa"/>
            <w:gridSpan w:val="3"/>
          </w:tcPr>
          <w:p w14:paraId="3E5651B9" w14:textId="77777777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171A6E" w14:paraId="1D0B369A" w14:textId="77777777" w:rsidTr="0016260B">
        <w:tc>
          <w:tcPr>
            <w:tcW w:w="2245" w:type="dxa"/>
            <w:shd w:val="clear" w:color="auto" w:fill="E2EFD9" w:themeFill="accent6" w:themeFillTint="33"/>
          </w:tcPr>
          <w:p w14:paraId="165F1E7F" w14:textId="77777777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4145" w:type="dxa"/>
          </w:tcPr>
          <w:p w14:paraId="5A219FBD" w14:textId="3C4F299C" w:rsidR="00E43C36" w:rsidRPr="00171A6E" w:rsidRDefault="00340139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>Computer Assisted Language Learning</w:t>
            </w:r>
            <w:r w:rsidR="00100E91" w:rsidRPr="00171A6E">
              <w:rPr>
                <w:rFonts w:asciiTheme="majorBidi" w:hAnsiTheme="majorBidi" w:cstheme="majorBidi"/>
                <w:sz w:val="24"/>
                <w:szCs w:val="24"/>
              </w:rPr>
              <w:t xml:space="preserve"> 2</w:t>
            </w:r>
          </w:p>
        </w:tc>
        <w:tc>
          <w:tcPr>
            <w:tcW w:w="1980" w:type="dxa"/>
            <w:shd w:val="clear" w:color="auto" w:fill="E2EFD9" w:themeFill="accent6" w:themeFillTint="33"/>
          </w:tcPr>
          <w:p w14:paraId="56F9F8F0" w14:textId="77777777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1620" w:type="dxa"/>
          </w:tcPr>
          <w:p w14:paraId="4ED002E0" w14:textId="52DEF3AE" w:rsidR="00E43C36" w:rsidRPr="00171A6E" w:rsidRDefault="00960D13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 xml:space="preserve">ENG </w:t>
            </w:r>
            <w:r w:rsidR="00100E91" w:rsidRPr="00171A6E">
              <w:rPr>
                <w:rFonts w:asciiTheme="majorBidi" w:hAnsiTheme="majorBidi" w:cstheme="majorBidi"/>
                <w:sz w:val="24"/>
                <w:szCs w:val="24"/>
              </w:rPr>
              <w:t>415</w:t>
            </w:r>
          </w:p>
        </w:tc>
      </w:tr>
      <w:tr w:rsidR="00E43C36" w:rsidRPr="00171A6E" w14:paraId="4F106F37" w14:textId="77777777" w:rsidTr="0016260B">
        <w:tc>
          <w:tcPr>
            <w:tcW w:w="2245" w:type="dxa"/>
            <w:shd w:val="clear" w:color="auto" w:fill="E2EFD9" w:themeFill="accent6" w:themeFillTint="33"/>
          </w:tcPr>
          <w:p w14:paraId="523A62A6" w14:textId="77777777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4145" w:type="dxa"/>
          </w:tcPr>
          <w:p w14:paraId="24E756B1" w14:textId="36EA4839" w:rsidR="00E43C36" w:rsidRPr="00171A6E" w:rsidRDefault="00100E91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 xml:space="preserve">Level </w:t>
            </w:r>
            <w:r w:rsidR="00ED7C18" w:rsidRPr="00171A6E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1980" w:type="dxa"/>
            <w:shd w:val="clear" w:color="auto" w:fill="E2EFD9" w:themeFill="accent6" w:themeFillTint="33"/>
          </w:tcPr>
          <w:p w14:paraId="59F59CB7" w14:textId="77777777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1620" w:type="dxa"/>
          </w:tcPr>
          <w:p w14:paraId="3E89FF35" w14:textId="1C7B99A0" w:rsidR="00E43C36" w:rsidRPr="00171A6E" w:rsidRDefault="00991FA7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8E7784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171A6E" w14:paraId="46C2D51C" w14:textId="77777777" w:rsidTr="0016260B">
        <w:tc>
          <w:tcPr>
            <w:tcW w:w="2245" w:type="dxa"/>
            <w:shd w:val="clear" w:color="auto" w:fill="E2EFD9" w:themeFill="accent6" w:themeFillTint="33"/>
          </w:tcPr>
          <w:p w14:paraId="3F417F83" w14:textId="77777777" w:rsidR="005400B8" w:rsidRDefault="005400B8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E72B29A" w14:textId="77777777" w:rsidR="005400B8" w:rsidRDefault="005400B8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ADBC560" w14:textId="77777777" w:rsidR="005400B8" w:rsidRDefault="005400B8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A9E8017" w14:textId="77777777" w:rsidR="005400B8" w:rsidRDefault="005400B8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98D458D" w14:textId="77777777" w:rsidR="005400B8" w:rsidRDefault="005400B8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F5F04AC" w14:textId="77777777" w:rsidR="005400B8" w:rsidRDefault="005400B8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5617D7E" w14:textId="77777777" w:rsidR="005400B8" w:rsidRDefault="005400B8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F39241E" w14:textId="77777777" w:rsidR="005400B8" w:rsidRDefault="005400B8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FB2E5F8" w14:textId="77777777" w:rsidR="005400B8" w:rsidRDefault="005400B8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3E2B56EF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745" w:type="dxa"/>
            <w:gridSpan w:val="3"/>
          </w:tcPr>
          <w:p w14:paraId="2E4F2931" w14:textId="7C8F19C9" w:rsidR="00991FA7" w:rsidRPr="0016260B" w:rsidRDefault="00991FA7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1.Evaluate the optimal use of suitable media for the appropriate</w:t>
            </w:r>
          </w:p>
          <w:p w14:paraId="2DEC1B10" w14:textId="7ABA480A" w:rsidR="00991FA7" w:rsidRPr="0016260B" w:rsidRDefault="00991FA7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teaching/learning needs and environment</w:t>
            </w:r>
            <w:r w:rsidR="0015135D" w:rsidRPr="0016260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55D6FB9E" w14:textId="0964F58A" w:rsidR="00991FA7" w:rsidRPr="0016260B" w:rsidRDefault="00991FA7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Equip students with necessary skills to author educational software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>,</w:t>
            </w:r>
          </w:p>
          <w:p w14:paraId="337FCF31" w14:textId="212DF26F" w:rsidR="00991FA7" w:rsidRPr="0016260B" w:rsidRDefault="00991FA7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online projects and educational websites</w:t>
            </w:r>
            <w:r w:rsidR="0015135D" w:rsidRPr="0016260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93C48C4" w14:textId="5A695AA4" w:rsidR="00991FA7" w:rsidRPr="0016260B" w:rsidRDefault="00991FA7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Prepare students to keep up with the ongoing development of</w:t>
            </w:r>
          </w:p>
          <w:p w14:paraId="28C0695C" w14:textId="73550F04" w:rsidR="00991FA7" w:rsidRPr="0016260B" w:rsidRDefault="00991FA7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instructional technology through forums and educational communities</w:t>
            </w:r>
            <w:r w:rsidR="0015135D" w:rsidRPr="0016260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896C64F" w14:textId="370F5A39" w:rsidR="00991FA7" w:rsidRPr="0016260B" w:rsidRDefault="00991FA7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Evaluate online language resources</w:t>
            </w:r>
            <w:r w:rsidR="0015135D" w:rsidRPr="0016260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B42C760" w14:textId="41B7AACB" w:rsidR="00991FA7" w:rsidRPr="0016260B" w:rsidRDefault="00991FA7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Design websites and blogs for the purpose of language teaching and</w:t>
            </w:r>
          </w:p>
          <w:p w14:paraId="305F7DCE" w14:textId="77777777" w:rsidR="00E43C36" w:rsidRPr="0016260B" w:rsidRDefault="0015135D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 w:rsidR="00991FA7" w:rsidRPr="0016260B">
              <w:rPr>
                <w:rFonts w:asciiTheme="majorBidi" w:hAnsiTheme="majorBidi" w:cstheme="majorBidi"/>
                <w:sz w:val="24"/>
                <w:szCs w:val="24"/>
              </w:rPr>
              <w:t>earning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363D4E3C" w14:textId="71A73096" w:rsidR="0015135D" w:rsidRPr="0016260B" w:rsidRDefault="0015135D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Use web 2.0 tools and integrate it in the teaching and learning process</w:t>
            </w:r>
          </w:p>
          <w:p w14:paraId="68EF2BD6" w14:textId="0CA639DC" w:rsidR="0015135D" w:rsidRPr="0016260B" w:rsidRDefault="0015135D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of the English language.</w:t>
            </w:r>
          </w:p>
          <w:p w14:paraId="3A719AFE" w14:textId="018ECAA8" w:rsidR="0015135D" w:rsidRPr="0016260B" w:rsidRDefault="0015135D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Use the smart board and other interactive instruments in the teaching</w:t>
            </w:r>
          </w:p>
          <w:p w14:paraId="3353CB7B" w14:textId="77777777" w:rsidR="0015135D" w:rsidRPr="0016260B" w:rsidRDefault="0015135D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of English language</w:t>
            </w:r>
          </w:p>
          <w:p w14:paraId="30B1F2EB" w14:textId="4440094E" w:rsidR="0015135D" w:rsidRPr="0016260B" w:rsidRDefault="0015135D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Design interactive lessons using different authoring applications and</w:t>
            </w:r>
          </w:p>
          <w:p w14:paraId="35C0F4EB" w14:textId="77777777" w:rsidR="0015135D" w:rsidRPr="0016260B" w:rsidRDefault="0015135D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software such as the smart notebook, hot potato etc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>.</w:t>
            </w:r>
          </w:p>
          <w:p w14:paraId="4680A327" w14:textId="6E11A364" w:rsidR="0015135D" w:rsidRPr="0016260B" w:rsidRDefault="0015135D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Prepare students to keep up with the ongoing development of</w:t>
            </w:r>
          </w:p>
          <w:p w14:paraId="4FFFE975" w14:textId="6006638B" w:rsidR="0015135D" w:rsidRPr="0016260B" w:rsidRDefault="0015135D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instructional technology through forums and educational communities.</w:t>
            </w:r>
          </w:p>
          <w:p w14:paraId="27AC02A0" w14:textId="6A76DA6F" w:rsidR="0015135D" w:rsidRPr="0016260B" w:rsidRDefault="0015135D" w:rsidP="0016260B">
            <w:pPr>
              <w:pStyle w:val="a4"/>
              <w:numPr>
                <w:ilvl w:val="0"/>
                <w:numId w:val="6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Train students to evaluate the optimal use of suitable media for the</w:t>
            </w:r>
          </w:p>
          <w:p w14:paraId="1D0AEA14" w14:textId="0CED74CB" w:rsidR="0015135D" w:rsidRPr="0016260B" w:rsidRDefault="0015135D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appropriate teaching/learning needs and environment</w:t>
            </w:r>
          </w:p>
        </w:tc>
      </w:tr>
      <w:tr w:rsidR="00171A6E" w:rsidRPr="00171A6E" w14:paraId="322DBF39" w14:textId="77777777" w:rsidTr="0016260B">
        <w:tc>
          <w:tcPr>
            <w:tcW w:w="2245" w:type="dxa"/>
            <w:vMerge w:val="restart"/>
            <w:shd w:val="clear" w:color="auto" w:fill="E2EFD9" w:themeFill="accent6" w:themeFillTint="33"/>
          </w:tcPr>
          <w:p w14:paraId="2BF94C45" w14:textId="77777777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5EFB994" w14:textId="77777777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8AF1352" w14:textId="77777777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F84FF3D" w14:textId="77777777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C40A7D2" w14:textId="77777777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2772E2E8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745" w:type="dxa"/>
            <w:gridSpan w:val="3"/>
            <w:shd w:val="clear" w:color="auto" w:fill="auto"/>
          </w:tcPr>
          <w:p w14:paraId="46908AE8" w14:textId="789C83D3" w:rsidR="00171A6E" w:rsidRPr="0016260B" w:rsidRDefault="00171A6E" w:rsidP="0016260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 xml:space="preserve">Google: 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Gmail-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Google Drive-3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Google Documents-4- Learn and Teach E.L. through Google services and tools.</w:t>
            </w:r>
          </w:p>
        </w:tc>
      </w:tr>
      <w:tr w:rsidR="00171A6E" w:rsidRPr="00171A6E" w14:paraId="58183FDE" w14:textId="77777777" w:rsidTr="0016260B">
        <w:tc>
          <w:tcPr>
            <w:tcW w:w="2245" w:type="dxa"/>
            <w:vMerge/>
            <w:shd w:val="clear" w:color="auto" w:fill="E2EFD9" w:themeFill="accent6" w:themeFillTint="33"/>
          </w:tcPr>
          <w:p w14:paraId="7D85F96A" w14:textId="732D4D3F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5" w:type="dxa"/>
            <w:gridSpan w:val="3"/>
            <w:shd w:val="clear" w:color="auto" w:fill="auto"/>
          </w:tcPr>
          <w:p w14:paraId="09DC19ED" w14:textId="77777777" w:rsidR="00171A6E" w:rsidRPr="0016260B" w:rsidRDefault="00171A6E" w:rsidP="0016260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Video and Screen casting, Live Streaming and Animations:</w:t>
            </w:r>
          </w:p>
          <w:p w14:paraId="7E59DA4A" w14:textId="6A3F2D1C" w:rsidR="00171A6E" w:rsidRPr="0016260B" w:rsidRDefault="00171A6E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>-</w:t>
            </w:r>
            <w:r w:rsidR="0016260B" w:rsidRPr="0016260B">
              <w:rPr>
                <w:rFonts w:asciiTheme="majorBidi" w:hAnsiTheme="majorBidi" w:cstheme="majorBidi"/>
                <w:sz w:val="24"/>
                <w:szCs w:val="24"/>
              </w:rPr>
              <w:t>YouTube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- 2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Create Video or Animations 1 (powtoon.com to create videos) 3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 xml:space="preserve">Create Video or Animations 2 storyboardthat.com </w:t>
            </w:r>
            <w:r w:rsidRPr="0016260B">
              <w:rPr>
                <w:rFonts w:ascii="Tahoma" w:hAnsi="Tahoma" w:cs="Tahoma"/>
                <w:sz w:val="24"/>
                <w:szCs w:val="24"/>
              </w:rPr>
              <w:t>﻿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 xml:space="preserve"> to create storyboards. 4- Learn and Teach E.L. through animations &amp;amp; video.</w:t>
            </w:r>
          </w:p>
        </w:tc>
      </w:tr>
      <w:tr w:rsidR="00171A6E" w:rsidRPr="00171A6E" w14:paraId="60085945" w14:textId="77777777" w:rsidTr="0016260B">
        <w:tc>
          <w:tcPr>
            <w:tcW w:w="2245" w:type="dxa"/>
            <w:vMerge/>
            <w:shd w:val="clear" w:color="auto" w:fill="E2EFD9" w:themeFill="accent6" w:themeFillTint="33"/>
          </w:tcPr>
          <w:p w14:paraId="35571292" w14:textId="77777777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5" w:type="dxa"/>
            <w:gridSpan w:val="3"/>
            <w:shd w:val="clear" w:color="auto" w:fill="auto"/>
          </w:tcPr>
          <w:p w14:paraId="37375017" w14:textId="38DC4009" w:rsidR="00171A6E" w:rsidRPr="0016260B" w:rsidRDefault="00171A6E" w:rsidP="0016260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Social Networks: 1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Twitter- 2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Facebook-3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Snapchat- 4- Learn and Teach E.L. through Social networks</w:t>
            </w:r>
          </w:p>
        </w:tc>
      </w:tr>
      <w:tr w:rsidR="00171A6E" w:rsidRPr="00171A6E" w14:paraId="30FEE221" w14:textId="77777777" w:rsidTr="0016260B">
        <w:tc>
          <w:tcPr>
            <w:tcW w:w="2245" w:type="dxa"/>
            <w:vMerge/>
            <w:shd w:val="clear" w:color="auto" w:fill="E2EFD9" w:themeFill="accent6" w:themeFillTint="33"/>
          </w:tcPr>
          <w:p w14:paraId="3B55A0E1" w14:textId="77777777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5" w:type="dxa"/>
            <w:gridSpan w:val="3"/>
            <w:shd w:val="clear" w:color="auto" w:fill="auto"/>
          </w:tcPr>
          <w:p w14:paraId="12F3E0AC" w14:textId="55A36BC3" w:rsidR="00171A6E" w:rsidRPr="0016260B" w:rsidRDefault="00171A6E" w:rsidP="0016260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Weblogs: Pedagogy and Practice: 1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="0016260B" w:rsidRPr="0016260B">
              <w:rPr>
                <w:rFonts w:asciiTheme="majorBidi" w:hAnsiTheme="majorBidi" w:cstheme="majorBidi"/>
                <w:sz w:val="24"/>
                <w:szCs w:val="24"/>
              </w:rPr>
              <w:t>WordPress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 xml:space="preserve"> 2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Blogspot- 3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Open</w:t>
            </w:r>
            <w:r w:rsidR="0016260B" w:rsidRPr="001626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library</w:t>
            </w:r>
            <w:r w:rsidR="001626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>4- Learn and Teach E.L. through Weblogs</w:t>
            </w:r>
          </w:p>
        </w:tc>
      </w:tr>
      <w:tr w:rsidR="00171A6E" w:rsidRPr="00171A6E" w14:paraId="4651EDC1" w14:textId="77777777" w:rsidTr="0016260B">
        <w:trPr>
          <w:trHeight w:val="1052"/>
        </w:trPr>
        <w:tc>
          <w:tcPr>
            <w:tcW w:w="2245" w:type="dxa"/>
            <w:vMerge/>
            <w:shd w:val="clear" w:color="auto" w:fill="E2EFD9" w:themeFill="accent6" w:themeFillTint="33"/>
          </w:tcPr>
          <w:p w14:paraId="3D35D5F1" w14:textId="77777777" w:rsidR="00171A6E" w:rsidRPr="00171A6E" w:rsidRDefault="00171A6E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745" w:type="dxa"/>
            <w:gridSpan w:val="3"/>
            <w:shd w:val="clear" w:color="auto" w:fill="auto"/>
          </w:tcPr>
          <w:p w14:paraId="56D0D538" w14:textId="74916B50" w:rsidR="00171A6E" w:rsidRPr="0016260B" w:rsidRDefault="00171A6E" w:rsidP="0016260B">
            <w:pPr>
              <w:pStyle w:val="a4"/>
              <w:numPr>
                <w:ilvl w:val="0"/>
                <w:numId w:val="7"/>
              </w:num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ESL websites: learn/ teach language skills:</w:t>
            </w:r>
          </w:p>
          <w:p w14:paraId="7AAFD381" w14:textId="14CBA394" w:rsidR="00171A6E" w:rsidRPr="0016260B" w:rsidRDefault="00171A6E" w:rsidP="0016260B">
            <w:pPr>
              <w:pStyle w:val="a4"/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260B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 xml:space="preserve">Build up your vocabulary: </w:t>
            </w:r>
            <w:hyperlink r:id="rId7" w:history="1">
              <w:r w:rsidRPr="0016260B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www.vocabulary.com-</w:t>
              </w:r>
            </w:hyperlink>
            <w:r w:rsidRPr="0016260B">
              <w:rPr>
                <w:rFonts w:asciiTheme="majorBidi" w:hAnsiTheme="majorBidi" w:cstheme="majorBidi"/>
                <w:sz w:val="24"/>
                <w:szCs w:val="24"/>
              </w:rPr>
              <w:t xml:space="preserve"> 2</w:t>
            </w:r>
            <w:r w:rsidRPr="0016260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- </w:t>
            </w:r>
            <w:r w:rsidRPr="0016260B">
              <w:rPr>
                <w:rFonts w:asciiTheme="majorBidi" w:hAnsiTheme="majorBidi" w:cstheme="majorBidi"/>
                <w:sz w:val="24"/>
                <w:szCs w:val="24"/>
              </w:rPr>
              <w:t xml:space="preserve">Discover dictionaries: www.onelook.com / </w:t>
            </w:r>
            <w:hyperlink r:id="rId8" w:history="1">
              <w:r w:rsidRPr="0016260B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www.dictionary.com-</w:t>
              </w:r>
            </w:hyperlink>
            <w:r w:rsidRPr="0016260B">
              <w:rPr>
                <w:rFonts w:asciiTheme="majorBidi" w:hAnsiTheme="majorBidi" w:cstheme="majorBidi"/>
                <w:sz w:val="24"/>
                <w:szCs w:val="24"/>
              </w:rPr>
              <w:t xml:space="preserve"> 3- Online </w:t>
            </w:r>
          </w:p>
        </w:tc>
      </w:tr>
      <w:tr w:rsidR="00E43C36" w:rsidRPr="00171A6E" w14:paraId="060EE3A8" w14:textId="77777777" w:rsidTr="0016260B">
        <w:tc>
          <w:tcPr>
            <w:tcW w:w="2245" w:type="dxa"/>
            <w:shd w:val="clear" w:color="auto" w:fill="E2EFD9" w:themeFill="accent6" w:themeFillTint="33"/>
          </w:tcPr>
          <w:p w14:paraId="220F2C56" w14:textId="77777777" w:rsidR="00E43C36" w:rsidRPr="00171A6E" w:rsidRDefault="00E43C36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745" w:type="dxa"/>
            <w:gridSpan w:val="3"/>
            <w:shd w:val="clear" w:color="auto" w:fill="auto"/>
          </w:tcPr>
          <w:p w14:paraId="06B3FA76" w14:textId="11DB5E02" w:rsidR="00991FA7" w:rsidRPr="00171A6E" w:rsidRDefault="00991FA7" w:rsidP="0016260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>Web 2.0 Tools in Education: A Quick Guide by Mohamed Amin Embi</w:t>
            </w:r>
          </w:p>
          <w:p w14:paraId="1F82B1CD" w14:textId="57383B88" w:rsidR="00991FA7" w:rsidRPr="00171A6E" w:rsidRDefault="000D43BC" w:rsidP="0016260B">
            <w:pPr>
              <w:bidi w:val="0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hyperlink r:id="rId9" w:history="1">
              <w:r w:rsidR="00171A6E" w:rsidRPr="00171A6E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://cutt.us/FQn0-</w:t>
              </w:r>
            </w:hyperlink>
            <w:r w:rsidR="00171A6E" w:rsidRPr="00171A6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991FA7" w:rsidRPr="00171A6E">
              <w:rPr>
                <w:rFonts w:asciiTheme="majorBidi" w:hAnsiTheme="majorBidi" w:cstheme="majorBidi"/>
                <w:sz w:val="24"/>
                <w:szCs w:val="24"/>
              </w:rPr>
              <w:t>e-learning 101concepts, trends, applications</w:t>
            </w:r>
          </w:p>
          <w:p w14:paraId="3B249903" w14:textId="73EBBC3E" w:rsidR="00E43C36" w:rsidRPr="00171A6E" w:rsidRDefault="00991FA7" w:rsidP="008E7784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sz w:val="24"/>
                <w:szCs w:val="24"/>
              </w:rPr>
              <w:t>http://www.talentlms.com/elearning/</w:t>
            </w:r>
          </w:p>
        </w:tc>
      </w:tr>
    </w:tbl>
    <w:p w14:paraId="580434B1" w14:textId="20706DD4" w:rsidR="0085712C" w:rsidRDefault="0085712C" w:rsidP="008E7784">
      <w:pPr>
        <w:bidi w:val="0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9990" w:type="dxa"/>
        <w:tblInd w:w="-5" w:type="dxa"/>
        <w:tblLook w:val="04A0" w:firstRow="1" w:lastRow="0" w:firstColumn="1" w:lastColumn="0" w:noHBand="0" w:noVBand="1"/>
      </w:tblPr>
      <w:tblGrid>
        <w:gridCol w:w="6448"/>
        <w:gridCol w:w="3542"/>
      </w:tblGrid>
      <w:tr w:rsidR="00FA21B2" w:rsidRPr="00171A6E" w14:paraId="4876F9A3" w14:textId="77777777" w:rsidTr="00FA21B2">
        <w:tc>
          <w:tcPr>
            <w:tcW w:w="6448" w:type="dxa"/>
          </w:tcPr>
          <w:p w14:paraId="570114F1" w14:textId="77777777" w:rsidR="00FA21B2" w:rsidRPr="00171A6E" w:rsidRDefault="00FA21B2" w:rsidP="00FA21B2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Head of Department</w:t>
            </w:r>
          </w:p>
        </w:tc>
        <w:tc>
          <w:tcPr>
            <w:tcW w:w="3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D3D56" w14:textId="5330D05E" w:rsidR="00FA21B2" w:rsidRPr="00FA21B2" w:rsidRDefault="00FA21B2" w:rsidP="00FA21B2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21B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Abdulrahman Alqefari</w:t>
            </w:r>
          </w:p>
        </w:tc>
      </w:tr>
      <w:tr w:rsidR="00FA21B2" w:rsidRPr="00171A6E" w14:paraId="205CE6EF" w14:textId="77777777" w:rsidTr="00FA21B2">
        <w:tc>
          <w:tcPr>
            <w:tcW w:w="6448" w:type="dxa"/>
          </w:tcPr>
          <w:p w14:paraId="1753C38D" w14:textId="77777777" w:rsidR="00FA21B2" w:rsidRPr="00171A6E" w:rsidRDefault="00FA21B2" w:rsidP="00FA21B2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71A6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3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1A9D4" w14:textId="7D33ABC5" w:rsidR="00FA21B2" w:rsidRPr="00FA21B2" w:rsidRDefault="00FA21B2" w:rsidP="00FA21B2">
            <w:pPr>
              <w:bidi w:val="0"/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21B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Nasser Alothman</w:t>
            </w:r>
          </w:p>
        </w:tc>
      </w:tr>
    </w:tbl>
    <w:p w14:paraId="143223ED" w14:textId="40F57E92" w:rsidR="0016260B" w:rsidRPr="00171A6E" w:rsidRDefault="009D076C" w:rsidP="009B076F">
      <w:pPr>
        <w:bidi w:val="0"/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25058FDE" wp14:editId="616CEF8B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6260B" w:rsidRPr="00171A6E" w:rsidSect="00537D6F">
      <w:headerReference w:type="even" r:id="rId11"/>
      <w:headerReference w:type="default" r:id="rId12"/>
      <w:headerReference w:type="first" r:id="rId13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F9268" w14:textId="77777777" w:rsidR="000D43BC" w:rsidRDefault="000D43BC" w:rsidP="00C96875">
      <w:pPr>
        <w:spacing w:after="0" w:line="240" w:lineRule="auto"/>
      </w:pPr>
      <w:r>
        <w:separator/>
      </w:r>
    </w:p>
  </w:endnote>
  <w:endnote w:type="continuationSeparator" w:id="0">
    <w:p w14:paraId="1228B776" w14:textId="77777777" w:rsidR="000D43BC" w:rsidRDefault="000D43BC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C93A1" w14:textId="77777777" w:rsidR="000D43BC" w:rsidRDefault="000D43BC" w:rsidP="00C96875">
      <w:pPr>
        <w:spacing w:after="0" w:line="240" w:lineRule="auto"/>
      </w:pPr>
      <w:r>
        <w:separator/>
      </w:r>
    </w:p>
  </w:footnote>
  <w:footnote w:type="continuationSeparator" w:id="0">
    <w:p w14:paraId="34F7597E" w14:textId="77777777" w:rsidR="000D43BC" w:rsidRDefault="000D43BC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0D43BC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5743F3DB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ة</w:t>
                          </w:r>
                          <w:r w:rsidR="00960D13"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التربيـــة بالزلف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5743F3DB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ة</w:t>
                    </w:r>
                    <w:r w:rsidR="00960D13"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</w:rPr>
                      <w:t xml:space="preserve"> </w:t>
                    </w: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التربيـــة بالزلف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0D43BC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0D43BC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340B2"/>
    <w:multiLevelType w:val="hybridMultilevel"/>
    <w:tmpl w:val="D7F8EF6A"/>
    <w:lvl w:ilvl="0" w:tplc="575489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FE0A80"/>
    <w:multiLevelType w:val="hybridMultilevel"/>
    <w:tmpl w:val="6BFE6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E7285"/>
    <w:multiLevelType w:val="hybridMultilevel"/>
    <w:tmpl w:val="7220B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6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305AD"/>
    <w:rsid w:val="00042ABF"/>
    <w:rsid w:val="00060D92"/>
    <w:rsid w:val="000707EF"/>
    <w:rsid w:val="000D43BC"/>
    <w:rsid w:val="00100E91"/>
    <w:rsid w:val="0014507D"/>
    <w:rsid w:val="0015135D"/>
    <w:rsid w:val="0016260B"/>
    <w:rsid w:val="00171A6E"/>
    <w:rsid w:val="00177294"/>
    <w:rsid w:val="00196F0E"/>
    <w:rsid w:val="001B0A37"/>
    <w:rsid w:val="001B5649"/>
    <w:rsid w:val="00287FD3"/>
    <w:rsid w:val="002E6901"/>
    <w:rsid w:val="0031064D"/>
    <w:rsid w:val="00340139"/>
    <w:rsid w:val="003E7074"/>
    <w:rsid w:val="004009C7"/>
    <w:rsid w:val="004A66C1"/>
    <w:rsid w:val="00537D6F"/>
    <w:rsid w:val="005400B8"/>
    <w:rsid w:val="00555743"/>
    <w:rsid w:val="005829FE"/>
    <w:rsid w:val="005B2F15"/>
    <w:rsid w:val="00672A18"/>
    <w:rsid w:val="006A55C8"/>
    <w:rsid w:val="006D7620"/>
    <w:rsid w:val="006E4A58"/>
    <w:rsid w:val="00726150"/>
    <w:rsid w:val="00787DA1"/>
    <w:rsid w:val="007928DD"/>
    <w:rsid w:val="007B629C"/>
    <w:rsid w:val="007D1AF2"/>
    <w:rsid w:val="007F5884"/>
    <w:rsid w:val="00844362"/>
    <w:rsid w:val="00853394"/>
    <w:rsid w:val="0085712C"/>
    <w:rsid w:val="008E7784"/>
    <w:rsid w:val="009538A4"/>
    <w:rsid w:val="00960D13"/>
    <w:rsid w:val="00991FA7"/>
    <w:rsid w:val="009B076F"/>
    <w:rsid w:val="009C530B"/>
    <w:rsid w:val="009D076C"/>
    <w:rsid w:val="009D7DF5"/>
    <w:rsid w:val="00AB319D"/>
    <w:rsid w:val="00B3529D"/>
    <w:rsid w:val="00B5502C"/>
    <w:rsid w:val="00B7066D"/>
    <w:rsid w:val="00B72815"/>
    <w:rsid w:val="00BD79AA"/>
    <w:rsid w:val="00BF03FE"/>
    <w:rsid w:val="00C015D7"/>
    <w:rsid w:val="00C96875"/>
    <w:rsid w:val="00D31C75"/>
    <w:rsid w:val="00D70822"/>
    <w:rsid w:val="00E35003"/>
    <w:rsid w:val="00E43C36"/>
    <w:rsid w:val="00E50C3C"/>
    <w:rsid w:val="00E84B1D"/>
    <w:rsid w:val="00EB48A0"/>
    <w:rsid w:val="00ED7C18"/>
    <w:rsid w:val="00EE72FF"/>
    <w:rsid w:val="00FA21B2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867E3B3C-6015-4542-9628-6440BD950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unhideWhenUsed/>
    <w:rsid w:val="00171A6E"/>
    <w:rPr>
      <w:color w:val="0563C1" w:themeColor="hyperlink"/>
      <w:u w:val="single"/>
    </w:rPr>
  </w:style>
  <w:style w:type="character" w:customStyle="1" w:styleId="1">
    <w:name w:val="إشارة لم يتم حلها1"/>
    <w:basedOn w:val="a0"/>
    <w:uiPriority w:val="99"/>
    <w:semiHidden/>
    <w:unhideWhenUsed/>
    <w:rsid w:val="00171A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ctionary.com-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vocabulary.com-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cutt.us/FQn0-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69</Words>
  <Characters>210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0</cp:revision>
  <cp:lastPrinted>2020-03-12T10:47:00Z</cp:lastPrinted>
  <dcterms:created xsi:type="dcterms:W3CDTF">2020-03-15T14:23:00Z</dcterms:created>
  <dcterms:modified xsi:type="dcterms:W3CDTF">2021-11-02T19:23:00Z</dcterms:modified>
</cp:coreProperties>
</file>